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51B9A2A" w14:textId="77777777" w:rsidR="00187974" w:rsidRPr="00187974" w:rsidRDefault="00187974" w:rsidP="00187974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r w:rsidRPr="00187974">
        <w:rPr>
          <w:rFonts w:ascii="Arial" w:hAnsi="Arial" w:cs="Arial"/>
          <w:b/>
          <w:bCs/>
          <w:sz w:val="20"/>
          <w:szCs w:val="20"/>
          <w:lang w:val="en-GB"/>
        </w:rPr>
        <w:t>Prof. Lanzhuang Chen</w:t>
      </w:r>
    </w:p>
    <w:p w14:paraId="19251059" w14:textId="67D5150D" w:rsidR="00E52660" w:rsidRPr="00187974" w:rsidRDefault="00187974" w:rsidP="00187974">
      <w:pPr>
        <w:pStyle w:val="NoSpacing"/>
        <w:rPr>
          <w:rFonts w:ascii="Arial" w:hAnsi="Arial" w:cs="Arial"/>
          <w:sz w:val="20"/>
          <w:szCs w:val="20"/>
          <w:lang w:val="fi-FI"/>
        </w:rPr>
      </w:pPr>
      <w:r w:rsidRPr="00187974">
        <w:rPr>
          <w:rFonts w:ascii="Arial" w:hAnsi="Arial" w:cs="Arial"/>
          <w:sz w:val="20"/>
          <w:szCs w:val="20"/>
        </w:rPr>
        <w:t>Minami Kyushu University, Japan</w:t>
      </w:r>
      <w:r>
        <w:rPr>
          <w:rFonts w:ascii="Arial" w:hAnsi="Arial" w:cs="Arial"/>
          <w:sz w:val="20"/>
          <w:szCs w:val="20"/>
        </w:rPr>
        <w:t>.</w:t>
      </w:r>
    </w:p>
    <w:sectPr w:rsidR="00E52660" w:rsidRPr="00187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24F65"/>
    <w:rsid w:val="00187974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27T10:25:00Z</dcterms:modified>
</cp:coreProperties>
</file>